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:rsidTr="000D200A">
        <w:tc>
          <w:tcPr>
            <w:tcW w:w="3235" w:type="dxa"/>
          </w:tcPr>
          <w:p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:rsidR="000D200A" w:rsidRPr="00E27853" w:rsidRDefault="005D1A8B">
            <w:proofErr w:type="spellStart"/>
            <w:r>
              <w:t>Aishwarya</w:t>
            </w:r>
            <w:proofErr w:type="spellEnd"/>
            <w:r>
              <w:t xml:space="preserve"> </w:t>
            </w:r>
            <w:proofErr w:type="spellStart"/>
            <w:r w:rsidR="0091430E" w:rsidRPr="00E27853">
              <w:t>Bharti</w:t>
            </w:r>
            <w:proofErr w:type="spellEnd"/>
          </w:p>
        </w:tc>
      </w:tr>
      <w:tr w:rsidR="00F424F5" w:rsidRPr="00E27853" w:rsidTr="000D200A">
        <w:tc>
          <w:tcPr>
            <w:tcW w:w="3235" w:type="dxa"/>
          </w:tcPr>
          <w:p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:rsidR="000D200A" w:rsidRPr="00E27853" w:rsidRDefault="000104F4">
            <w:proofErr w:type="spellStart"/>
            <w:r w:rsidRPr="00441BA5">
              <w:t>PrepInsta</w:t>
            </w:r>
            <w:proofErr w:type="spellEnd"/>
            <w:r w:rsidRPr="00441BA5">
              <w:t xml:space="preserve"> Technologies Pvt. Ltd.</w:t>
            </w:r>
          </w:p>
        </w:tc>
      </w:tr>
    </w:tbl>
    <w:p w:rsidR="00A63CB9" w:rsidRPr="00E27853" w:rsidRDefault="00A63CB9"/>
    <w:p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:rsidTr="00745F3C">
        <w:tc>
          <w:tcPr>
            <w:tcW w:w="3415" w:type="dxa"/>
          </w:tcPr>
          <w:p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:rsidR="00745F3C" w:rsidRPr="00E27853" w:rsidRDefault="00745F3C">
            <w:r w:rsidRPr="00E27853">
              <w:t>Hours Spent</w:t>
            </w:r>
          </w:p>
        </w:tc>
      </w:tr>
      <w:tr w:rsidR="00745F3C" w:rsidRPr="00E27853" w:rsidTr="00745F3C">
        <w:tc>
          <w:tcPr>
            <w:tcW w:w="3415" w:type="dxa"/>
          </w:tcPr>
          <w:p w:rsidR="00745F3C" w:rsidRPr="00E27853" w:rsidRDefault="002D623C">
            <w:r>
              <w:t>12</w:t>
            </w:r>
            <w:r w:rsidR="001701E3" w:rsidRPr="00E27853">
              <w:t>/12/2022</w:t>
            </w:r>
          </w:p>
        </w:tc>
        <w:tc>
          <w:tcPr>
            <w:tcW w:w="3240" w:type="dxa"/>
          </w:tcPr>
          <w:p w:rsidR="00745F3C" w:rsidRPr="00E27853" w:rsidRDefault="00E27853">
            <w:r>
              <w:t xml:space="preserve">Day </w:t>
            </w:r>
            <w:r w:rsidR="002D623C">
              <w:t>4</w:t>
            </w:r>
          </w:p>
        </w:tc>
        <w:tc>
          <w:tcPr>
            <w:tcW w:w="2695" w:type="dxa"/>
          </w:tcPr>
          <w:p w:rsidR="00745F3C" w:rsidRPr="00E27853" w:rsidRDefault="002D623C">
            <w:r>
              <w:t>6</w:t>
            </w:r>
            <w:bookmarkStart w:id="0" w:name="_GoBack"/>
            <w:bookmarkEnd w:id="0"/>
            <w:r w:rsidR="00E27853">
              <w:t>.5 hours</w:t>
            </w:r>
          </w:p>
        </w:tc>
      </w:tr>
      <w:tr w:rsidR="000D200A" w:rsidRPr="00E27853" w:rsidTr="00DE0E48">
        <w:tc>
          <w:tcPr>
            <w:tcW w:w="9350" w:type="dxa"/>
            <w:gridSpan w:val="3"/>
          </w:tcPr>
          <w:p w:rsidR="005D1A8B" w:rsidRDefault="005D1A8B"/>
          <w:p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:rsidR="002D623C" w:rsidRDefault="002D623C" w:rsidP="002D623C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>
              <w:t>Checked DDR and reviewed valuable and relevant posts.</w:t>
            </w:r>
          </w:p>
          <w:p w:rsidR="002D623C" w:rsidRDefault="002D623C" w:rsidP="002D623C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2D623C">
              <w:t>Created a plan for the project and outlined the process.</w:t>
            </w:r>
          </w:p>
          <w:p w:rsidR="002D623C" w:rsidRDefault="002D623C" w:rsidP="002D623C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2D623C">
              <w:t xml:space="preserve">Imported the necessary libraries, loaded the dataset, and began cleaning and preparing the data for analysis and </w:t>
            </w:r>
            <w:proofErr w:type="spellStart"/>
            <w:r w:rsidRPr="002D623C">
              <w:t>modelling</w:t>
            </w:r>
            <w:proofErr w:type="spellEnd"/>
            <w:r w:rsidRPr="002D623C">
              <w:t>.</w:t>
            </w:r>
          </w:p>
          <w:p w:rsidR="002D623C" w:rsidRDefault="002D623C" w:rsidP="002D623C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>
              <w:t xml:space="preserve">Updated my </w:t>
            </w:r>
            <w:proofErr w:type="spellStart"/>
            <w:r>
              <w:t>GitHub</w:t>
            </w:r>
            <w:proofErr w:type="spellEnd"/>
            <w:r>
              <w:t xml:space="preserve"> repository.</w:t>
            </w:r>
          </w:p>
          <w:p w:rsidR="002D623C" w:rsidRDefault="002D623C" w:rsidP="002D623C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>
              <w:t>Prepared the activity report.</w:t>
            </w:r>
          </w:p>
          <w:p w:rsidR="00745F3C" w:rsidRDefault="00745F3C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Pr="00E27853" w:rsidRDefault="00E27853"/>
          <w:p w:rsidR="000D200A" w:rsidRPr="00E27853" w:rsidRDefault="000D200A"/>
        </w:tc>
      </w:tr>
    </w:tbl>
    <w:p w:rsidR="00BC6736" w:rsidRPr="00E27853" w:rsidRDefault="00BC6736"/>
    <w:p w:rsidR="000D200A" w:rsidRPr="00E27853" w:rsidRDefault="000D200A"/>
    <w:p w:rsidR="000D200A" w:rsidRPr="00E27853" w:rsidRDefault="000D200A"/>
    <w:sectPr w:rsidR="000D200A" w:rsidRPr="00E2785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220B" w:rsidRDefault="00CB220B" w:rsidP="000D200A">
      <w:pPr>
        <w:spacing w:after="0" w:line="240" w:lineRule="auto"/>
      </w:pPr>
      <w:r>
        <w:separator/>
      </w:r>
    </w:p>
  </w:endnote>
  <w:endnote w:type="continuationSeparator" w:id="0">
    <w:p w:rsidR="00CB220B" w:rsidRDefault="00CB220B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200A" w:rsidRDefault="000D20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62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D200A" w:rsidRDefault="000D20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220B" w:rsidRDefault="00CB220B" w:rsidP="000D200A">
      <w:pPr>
        <w:spacing w:after="0" w:line="240" w:lineRule="auto"/>
      </w:pPr>
      <w:r>
        <w:separator/>
      </w:r>
    </w:p>
  </w:footnote>
  <w:footnote w:type="continuationSeparator" w:id="0">
    <w:p w:rsidR="00CB220B" w:rsidRDefault="00CB220B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D200A" w:rsidRPr="000D200A" w:rsidRDefault="000D200A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:rsidR="000D200A" w:rsidRDefault="000D200A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955DDC"/>
    <w:multiLevelType w:val="hybridMultilevel"/>
    <w:tmpl w:val="CB32B9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jY1NjAztbA0sDBQ0lEKTi0uzszPAykwrAUAi7PneSwAAAA="/>
  </w:docVars>
  <w:rsids>
    <w:rsidRoot w:val="00304178"/>
    <w:rsid w:val="000104F4"/>
    <w:rsid w:val="000D200A"/>
    <w:rsid w:val="001701E3"/>
    <w:rsid w:val="002D623C"/>
    <w:rsid w:val="00304178"/>
    <w:rsid w:val="003A6124"/>
    <w:rsid w:val="00446402"/>
    <w:rsid w:val="004D4D12"/>
    <w:rsid w:val="005D1A8B"/>
    <w:rsid w:val="00624C18"/>
    <w:rsid w:val="00745F3C"/>
    <w:rsid w:val="0091430E"/>
    <w:rsid w:val="00A63CB9"/>
    <w:rsid w:val="00B445F7"/>
    <w:rsid w:val="00B61F1E"/>
    <w:rsid w:val="00B740FC"/>
    <w:rsid w:val="00BC6736"/>
    <w:rsid w:val="00C65207"/>
    <w:rsid w:val="00CB220B"/>
    <w:rsid w:val="00CE7B84"/>
    <w:rsid w:val="00D53522"/>
    <w:rsid w:val="00D85DB2"/>
    <w:rsid w:val="00D9025D"/>
    <w:rsid w:val="00E1781E"/>
    <w:rsid w:val="00E27853"/>
    <w:rsid w:val="00E3377E"/>
    <w:rsid w:val="00F424F5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623C"/>
    <w:pPr>
      <w:spacing w:line="25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623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6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LENOVO</cp:lastModifiedBy>
  <cp:revision>2</cp:revision>
  <dcterms:created xsi:type="dcterms:W3CDTF">2022-12-12T15:54:00Z</dcterms:created>
  <dcterms:modified xsi:type="dcterms:W3CDTF">2022-12-12T15:54:00Z</dcterms:modified>
</cp:coreProperties>
</file>